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5E6A00E0" w:rsidR="00F7433E" w:rsidRDefault="00913EC4" w:rsidP="008F58B7">
      <w:pPr>
        <w:jc w:val="center"/>
        <w:rPr>
          <w:b/>
        </w:rPr>
      </w:pPr>
      <w:r>
        <w:rPr>
          <w:b/>
        </w:rPr>
        <w:t>September 16</w:t>
      </w:r>
      <w:r w:rsidR="00F7433E">
        <w:rPr>
          <w:b/>
        </w:rPr>
        <w:t>, 2022</w:t>
      </w:r>
    </w:p>
    <w:p w14:paraId="0653B72E" w14:textId="08DE7A71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1D4345">
        <w:rPr>
          <w:b/>
        </w:rPr>
        <w:t>Agenda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37024E20" w14:textId="299A10DD" w:rsidR="00F4300B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Welcome</w:t>
      </w:r>
      <w:r w:rsidR="00D22D3F">
        <w:rPr>
          <w:b/>
        </w:rPr>
        <w:t xml:space="preserve"> and Introductions</w:t>
      </w:r>
      <w:r w:rsidR="00E65C9A">
        <w:rPr>
          <w:b/>
        </w:rPr>
        <w:t xml:space="preserve"> </w:t>
      </w:r>
    </w:p>
    <w:p w14:paraId="34BCC9A5" w14:textId="3DF0391E" w:rsidR="002617E8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DC316F">
        <w:rPr>
          <w:bCs/>
        </w:rPr>
        <w:t>Please sign in</w:t>
      </w:r>
      <w:r w:rsidR="0080452C" w:rsidRPr="00DC316F">
        <w:rPr>
          <w:bCs/>
        </w:rPr>
        <w:t xml:space="preserve"> using the sign-in sheet if attending in person, or</w:t>
      </w:r>
      <w:r w:rsidRPr="00DC316F">
        <w:rPr>
          <w:bCs/>
        </w:rPr>
        <w:t xml:space="preserve"> via the chat</w:t>
      </w:r>
      <w:r w:rsidR="00E95C8D" w:rsidRPr="00DC316F">
        <w:rPr>
          <w:bCs/>
        </w:rPr>
        <w:t xml:space="preserve"> for </w:t>
      </w:r>
      <w:r w:rsidR="0080452C" w:rsidRPr="00DC316F">
        <w:rPr>
          <w:bCs/>
        </w:rPr>
        <w:t xml:space="preserve">virtual </w:t>
      </w:r>
      <w:r w:rsidR="00E95C8D" w:rsidRPr="00DC316F">
        <w:rPr>
          <w:bCs/>
        </w:rPr>
        <w:t>attendance: name</w:t>
      </w:r>
      <w:r w:rsidR="008256DF">
        <w:rPr>
          <w:bCs/>
        </w:rPr>
        <w:t>/</w:t>
      </w:r>
      <w:r w:rsidR="00134453">
        <w:rPr>
          <w:bCs/>
        </w:rPr>
        <w:t xml:space="preserve">preferred </w:t>
      </w:r>
      <w:r w:rsidR="008256DF">
        <w:rPr>
          <w:bCs/>
        </w:rPr>
        <w:t>pronouns/</w:t>
      </w:r>
      <w:r w:rsidR="00620007" w:rsidRPr="00DC316F">
        <w:rPr>
          <w:bCs/>
        </w:rPr>
        <w:t>organization</w:t>
      </w:r>
      <w:r w:rsidR="000A3204">
        <w:rPr>
          <w:bCs/>
        </w:rPr>
        <w:t xml:space="preserve"> </w:t>
      </w:r>
      <w:r w:rsidR="000A3204" w:rsidRPr="000A3204">
        <w:rPr>
          <w:bCs/>
          <w:highlight w:val="yellow"/>
        </w:rPr>
        <w:t>(chat box document)</w:t>
      </w:r>
    </w:p>
    <w:p w14:paraId="32DFAB3E" w14:textId="77777777" w:rsidR="000A3204" w:rsidRDefault="000A3204" w:rsidP="000A3204">
      <w:pPr>
        <w:pStyle w:val="ListParagraph"/>
        <w:spacing w:line="360" w:lineRule="auto"/>
        <w:ind w:left="2070"/>
        <w:rPr>
          <w:bCs/>
        </w:rPr>
      </w:pPr>
    </w:p>
    <w:p w14:paraId="2AD48AF3" w14:textId="18389505" w:rsidR="00081119" w:rsidRDefault="00C40DCA" w:rsidP="00B75E36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Housing Discrimination/</w:t>
      </w:r>
      <w:r w:rsidR="00B75E36">
        <w:rPr>
          <w:b/>
        </w:rPr>
        <w:t>Equal Access Rule Presentation</w:t>
      </w:r>
      <w:r w:rsidR="000A3204">
        <w:rPr>
          <w:b/>
        </w:rPr>
        <w:t>- Ian Wilder, LIHS, PP to be shared/added to CoC website. Also available on LIHS website in multiple languages</w:t>
      </w:r>
    </w:p>
    <w:p w14:paraId="668B8F9C" w14:textId="77777777" w:rsidR="000A3204" w:rsidRPr="000A3204" w:rsidRDefault="000A3204" w:rsidP="000A3204">
      <w:pPr>
        <w:spacing w:line="360" w:lineRule="auto"/>
        <w:rPr>
          <w:b/>
        </w:rPr>
      </w:pPr>
    </w:p>
    <w:p w14:paraId="4964CE3F" w14:textId="7EB36129" w:rsidR="00906341" w:rsidRDefault="00906341" w:rsidP="00B75E36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 xml:space="preserve">2023 FMR </w:t>
      </w:r>
      <w:r w:rsidR="00BB1439">
        <w:rPr>
          <w:b/>
        </w:rPr>
        <w:t>Rates Published</w:t>
      </w:r>
      <w:r w:rsidR="000A3204">
        <w:rPr>
          <w:b/>
        </w:rPr>
        <w:t>- announcement. CoC to continue to circulate</w:t>
      </w:r>
    </w:p>
    <w:p w14:paraId="0EF7674C" w14:textId="77777777" w:rsidR="000A3204" w:rsidRPr="000A3204" w:rsidRDefault="000A3204" w:rsidP="000A3204">
      <w:pPr>
        <w:pStyle w:val="ListParagraph"/>
        <w:rPr>
          <w:b/>
        </w:rPr>
      </w:pPr>
    </w:p>
    <w:p w14:paraId="0E849290" w14:textId="77777777" w:rsidR="000A3204" w:rsidRPr="00B75E36" w:rsidRDefault="000A3204" w:rsidP="000A3204">
      <w:pPr>
        <w:pStyle w:val="ListParagraph"/>
        <w:spacing w:line="360" w:lineRule="auto"/>
        <w:ind w:left="1260"/>
        <w:rPr>
          <w:b/>
        </w:rPr>
      </w:pPr>
    </w:p>
    <w:p w14:paraId="1D08D2A0" w14:textId="6C030DDC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</w:t>
      </w:r>
      <w:r w:rsidR="006F3FD2">
        <w:rPr>
          <w:b/>
        </w:rPr>
        <w:t>/Capacity Building</w:t>
      </w:r>
      <w:r w:rsidR="00915C0A">
        <w:rPr>
          <w:b/>
        </w:rPr>
        <w:t>/Planning</w:t>
      </w:r>
    </w:p>
    <w:p w14:paraId="28930A5F" w14:textId="77777777" w:rsidR="004A6243" w:rsidRDefault="00130C0E" w:rsidP="005C192F">
      <w:pPr>
        <w:pStyle w:val="ListParagraph"/>
        <w:numPr>
          <w:ilvl w:val="0"/>
          <w:numId w:val="38"/>
        </w:numPr>
        <w:spacing w:line="360" w:lineRule="auto"/>
      </w:pPr>
      <w:r>
        <w:t xml:space="preserve">2022 </w:t>
      </w:r>
      <w:r w:rsidR="004A6243">
        <w:t>Annual CoC Funding Round</w:t>
      </w:r>
    </w:p>
    <w:p w14:paraId="23D5BE8D" w14:textId="76606969" w:rsidR="00333543" w:rsidRDefault="004A6243" w:rsidP="005C192F">
      <w:pPr>
        <w:pStyle w:val="ListParagraph"/>
        <w:numPr>
          <w:ilvl w:val="0"/>
          <w:numId w:val="38"/>
        </w:numPr>
        <w:spacing w:line="360" w:lineRule="auto"/>
      </w:pPr>
      <w:r>
        <w:t>2022</w:t>
      </w:r>
      <w:r w:rsidR="000B16E3">
        <w:t xml:space="preserve"> Supplemental NOFO to Address Street Homelessness</w:t>
      </w:r>
      <w:r w:rsidR="005A1FD1">
        <w:t xml:space="preserve"> Released</w:t>
      </w:r>
    </w:p>
    <w:p w14:paraId="1CEDBF26" w14:textId="77777777" w:rsidR="00C9100E" w:rsidRDefault="00C9100E" w:rsidP="00C9100E">
      <w:pPr>
        <w:pStyle w:val="ListParagraph"/>
        <w:spacing w:line="360" w:lineRule="auto"/>
        <w:ind w:left="2160"/>
      </w:pPr>
    </w:p>
    <w:p w14:paraId="5B0DBD19" w14:textId="605554CA" w:rsidR="00735CFD" w:rsidRDefault="00735CFD" w:rsidP="00735CFD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735CFD">
        <w:rPr>
          <w:b/>
          <w:bCs/>
        </w:rPr>
        <w:t>Coordinated Entry System Updates</w:t>
      </w:r>
    </w:p>
    <w:p w14:paraId="44A2AA44" w14:textId="25417318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CoC RRH, PSH referrals</w:t>
      </w:r>
    </w:p>
    <w:p w14:paraId="5AE93297" w14:textId="753A9CB5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SPA Challenges</w:t>
      </w:r>
    </w:p>
    <w:p w14:paraId="649AC031" w14:textId="6EE01DBF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CE Assessment Development</w:t>
      </w:r>
    </w:p>
    <w:p w14:paraId="26E22931" w14:textId="79117876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LLE Specialist intro- Tynisha Washington</w:t>
      </w:r>
    </w:p>
    <w:p w14:paraId="2E473730" w14:textId="3F058C57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 xml:space="preserve">EHV- </w:t>
      </w:r>
    </w:p>
    <w:p w14:paraId="52E5C9EF" w14:textId="30235229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2023 FMR Impact with EHV- TBD</w:t>
      </w:r>
    </w:p>
    <w:p w14:paraId="265CB5D4" w14:textId="77777777" w:rsidR="00C9100E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 xml:space="preserve">EHV Post-move Services- over 100 households enrolled </w:t>
      </w:r>
    </w:p>
    <w:p w14:paraId="34089E8E" w14:textId="77777777" w:rsidR="00C9100E" w:rsidRDefault="00C9100E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>Jess contact info</w:t>
      </w:r>
    </w:p>
    <w:p w14:paraId="5613BAF2" w14:textId="4A9E3FF6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 xml:space="preserve"> </w:t>
      </w:r>
    </w:p>
    <w:p w14:paraId="2CFF678C" w14:textId="7213D0DA" w:rsidR="005F782B" w:rsidRDefault="005F782B" w:rsidP="005F782B">
      <w:pPr>
        <w:pStyle w:val="ListParagraph"/>
        <w:spacing w:line="360" w:lineRule="auto"/>
        <w:ind w:left="1260"/>
        <w:rPr>
          <w:b/>
          <w:bCs/>
        </w:rPr>
      </w:pPr>
      <w:r>
        <w:rPr>
          <w:b/>
          <w:bCs/>
        </w:rPr>
        <w:t xml:space="preserve">DV </w:t>
      </w:r>
      <w:proofErr w:type="gramStart"/>
      <w:r>
        <w:rPr>
          <w:b/>
          <w:bCs/>
        </w:rPr>
        <w:t>CE?</w:t>
      </w:r>
      <w:r w:rsidR="0020165A">
        <w:rPr>
          <w:b/>
          <w:bCs/>
        </w:rPr>
        <w:t>-</w:t>
      </w:r>
      <w:proofErr w:type="gramEnd"/>
      <w:r w:rsidR="0020165A">
        <w:rPr>
          <w:b/>
          <w:bCs/>
        </w:rPr>
        <w:t xml:space="preserve"> N/A</w:t>
      </w:r>
    </w:p>
    <w:p w14:paraId="6F12CB13" w14:textId="77777777" w:rsidR="005F782B" w:rsidRPr="00735CFD" w:rsidRDefault="005F782B" w:rsidP="005F782B">
      <w:pPr>
        <w:pStyle w:val="ListParagraph"/>
        <w:spacing w:line="360" w:lineRule="auto"/>
        <w:ind w:left="1260"/>
        <w:rPr>
          <w:b/>
          <w:bCs/>
        </w:rPr>
      </w:pPr>
    </w:p>
    <w:p w14:paraId="36FB5B3B" w14:textId="1D40B539" w:rsidR="00531A09" w:rsidRPr="0020165A" w:rsidRDefault="00735CFD" w:rsidP="00531A0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>HMIS Updates</w:t>
      </w:r>
    </w:p>
    <w:p w14:paraId="238FB140" w14:textId="77777777" w:rsidR="0020165A" w:rsidRDefault="0020165A" w:rsidP="0020165A">
      <w:pPr>
        <w:spacing w:line="360" w:lineRule="auto"/>
      </w:pPr>
    </w:p>
    <w:p w14:paraId="0A891F40" w14:textId="0FA76A19" w:rsidR="0020165A" w:rsidRDefault="0020165A" w:rsidP="0020165A">
      <w:pPr>
        <w:spacing w:line="360" w:lineRule="auto"/>
      </w:pPr>
      <w:r>
        <w:t>HMIS trainings, DQ</w:t>
      </w:r>
      <w:r w:rsidR="0093133C">
        <w:t xml:space="preserve"> (get notes from Wayne)</w:t>
      </w:r>
    </w:p>
    <w:p w14:paraId="792EDEA9" w14:textId="4AA5C2B4" w:rsidR="00807D0C" w:rsidRDefault="00807D0C" w:rsidP="0020165A">
      <w:pPr>
        <w:spacing w:line="360" w:lineRule="auto"/>
      </w:pPr>
      <w:r>
        <w:t>HMIS agreement renewals</w:t>
      </w:r>
    </w:p>
    <w:p w14:paraId="141AAEA9" w14:textId="77777777" w:rsidR="005758AF" w:rsidRDefault="005758AF" w:rsidP="0020165A">
      <w:pPr>
        <w:spacing w:line="360" w:lineRule="auto"/>
      </w:pPr>
    </w:p>
    <w:p w14:paraId="69F7AC6F" w14:textId="2A1613B1" w:rsidR="005758AF" w:rsidRPr="007E3241" w:rsidRDefault="005758AF" w:rsidP="0020165A">
      <w:pPr>
        <w:spacing w:line="360" w:lineRule="auto"/>
        <w:rPr>
          <w:b/>
          <w:bCs/>
        </w:rPr>
      </w:pPr>
      <w:r w:rsidRPr="007E3241">
        <w:rPr>
          <w:b/>
          <w:bCs/>
        </w:rPr>
        <w:t>Community Announcements:</w:t>
      </w:r>
    </w:p>
    <w:p w14:paraId="5360F43E" w14:textId="77777777" w:rsidR="005758AF" w:rsidRDefault="005758AF" w:rsidP="0020165A">
      <w:pPr>
        <w:spacing w:line="360" w:lineRule="auto"/>
      </w:pPr>
    </w:p>
    <w:p w14:paraId="54C3F24F" w14:textId="0DCC6882" w:rsidR="005758AF" w:rsidRPr="00605442" w:rsidRDefault="005758AF" w:rsidP="0020165A">
      <w:pPr>
        <w:spacing w:line="360" w:lineRule="auto"/>
      </w:pPr>
      <w:r>
        <w:t xml:space="preserve">12/9 at SJU </w:t>
      </w:r>
      <w:r w:rsidR="00AC7F3A">
        <w:t xml:space="preserve">Taking Whole Health to the Forefront </w:t>
      </w:r>
      <w:r w:rsidR="00F15673">
        <w:t>– 12 workshops, 2 Unsung Heroes, Key of Excellence: Connie Bruno</w:t>
      </w:r>
    </w:p>
    <w:p w14:paraId="56750F97" w14:textId="77777777" w:rsidR="00605442" w:rsidRPr="00605442" w:rsidRDefault="00605442" w:rsidP="00605442">
      <w:pPr>
        <w:pStyle w:val="ListParagraph"/>
        <w:spacing w:line="360" w:lineRule="auto"/>
        <w:ind w:left="1260"/>
      </w:pPr>
    </w:p>
    <w:p w14:paraId="04B87B95" w14:textId="70078B29" w:rsidR="00755873" w:rsidRDefault="00755873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CoC General Updates:</w:t>
      </w:r>
    </w:p>
    <w:p w14:paraId="58E50F14" w14:textId="77777777" w:rsidR="00755873" w:rsidRDefault="00755873" w:rsidP="00605442">
      <w:pPr>
        <w:pStyle w:val="ListParagraph"/>
        <w:spacing w:line="360" w:lineRule="auto"/>
        <w:ind w:left="1260"/>
        <w:rPr>
          <w:b/>
        </w:rPr>
      </w:pPr>
    </w:p>
    <w:p w14:paraId="7686EB64" w14:textId="7D99F7B9" w:rsidR="00605442" w:rsidRDefault="00605442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Regine</w:t>
      </w:r>
      <w:r w:rsidR="00A6329A">
        <w:rPr>
          <w:b/>
        </w:rPr>
        <w:t xml:space="preserve"> Garret</w:t>
      </w:r>
      <w:r w:rsidR="005758AF">
        <w:rPr>
          <w:b/>
        </w:rPr>
        <w:t>t</w:t>
      </w:r>
      <w:r>
        <w:rPr>
          <w:b/>
        </w:rPr>
        <w:t xml:space="preserve"> intro</w:t>
      </w:r>
      <w:r w:rsidR="00A73CB8">
        <w:rPr>
          <w:b/>
        </w:rPr>
        <w:t>- CoC Outreach and Inclusion Manager</w:t>
      </w:r>
    </w:p>
    <w:p w14:paraId="314BF4E8" w14:textId="0A4029AC" w:rsidR="00866B60" w:rsidRDefault="00EA6C7B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NAEH Capitol Hill Day</w:t>
      </w:r>
      <w:r w:rsidR="00A73CB8">
        <w:rPr>
          <w:b/>
        </w:rPr>
        <w:t>- PLE</w:t>
      </w:r>
      <w:r w:rsidR="00B27E05">
        <w:rPr>
          <w:b/>
        </w:rPr>
        <w:t xml:space="preserve"> </w:t>
      </w:r>
      <w:r w:rsidR="00A73CB8">
        <w:rPr>
          <w:b/>
        </w:rPr>
        <w:t>/</w:t>
      </w:r>
      <w:r w:rsidR="00B27E05">
        <w:rPr>
          <w:b/>
        </w:rPr>
        <w:t xml:space="preserve"> </w:t>
      </w:r>
      <w:r w:rsidR="00A73CB8">
        <w:rPr>
          <w:b/>
        </w:rPr>
        <w:t>EHV</w:t>
      </w:r>
    </w:p>
    <w:p w14:paraId="16A3B6B0" w14:textId="0CCE51E4" w:rsidR="00EA6C7B" w:rsidRDefault="00866B60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PLE Advisory/Focus Groups</w:t>
      </w:r>
      <w:r w:rsidR="00A73CB8">
        <w:rPr>
          <w:b/>
        </w:rPr>
        <w:t>- contact Al/Regine</w:t>
      </w:r>
    </w:p>
    <w:p w14:paraId="23EA3690" w14:textId="5B59E8A2" w:rsidR="00B409FD" w:rsidRDefault="00B409FD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Safety Planning- DV Working Group</w:t>
      </w:r>
    </w:p>
    <w:p w14:paraId="31C6D350" w14:textId="33A57DD4" w:rsidR="00866B60" w:rsidRDefault="00866B60" w:rsidP="00605442">
      <w:pPr>
        <w:pStyle w:val="ListParagraph"/>
        <w:spacing w:line="360" w:lineRule="auto"/>
        <w:ind w:left="1260"/>
        <w:rPr>
          <w:b/>
        </w:rPr>
      </w:pPr>
    </w:p>
    <w:p w14:paraId="31016306" w14:textId="50828D06" w:rsidR="00605442" w:rsidRDefault="00605442" w:rsidP="000D5613">
      <w:pPr>
        <w:spacing w:line="360" w:lineRule="auto"/>
        <w:rPr>
          <w:b/>
        </w:rPr>
      </w:pPr>
      <w:r w:rsidRPr="000D5613">
        <w:rPr>
          <w:b/>
        </w:rPr>
        <w:t xml:space="preserve">DEI training &gt; another training series, additional TA for an action group </w:t>
      </w:r>
    </w:p>
    <w:p w14:paraId="0C8FB24D" w14:textId="77777777" w:rsidR="000D5613" w:rsidRDefault="000D5613" w:rsidP="000D5613">
      <w:pPr>
        <w:spacing w:line="360" w:lineRule="auto"/>
        <w:rPr>
          <w:b/>
        </w:rPr>
      </w:pPr>
    </w:p>
    <w:p w14:paraId="4E732A39" w14:textId="1BE229D5" w:rsidR="000D5613" w:rsidRDefault="000D5613" w:rsidP="000D5613">
      <w:pPr>
        <w:spacing w:line="360" w:lineRule="auto"/>
        <w:rPr>
          <w:b/>
        </w:rPr>
      </w:pPr>
      <w:r>
        <w:rPr>
          <w:b/>
        </w:rPr>
        <w:t>Housing focused case management, progressive engagement</w:t>
      </w:r>
    </w:p>
    <w:p w14:paraId="0D1E80B3" w14:textId="77777777" w:rsidR="000D5613" w:rsidRPr="000D5613" w:rsidRDefault="000D5613" w:rsidP="000D5613">
      <w:pPr>
        <w:spacing w:line="360" w:lineRule="auto"/>
        <w:rPr>
          <w:b/>
        </w:rPr>
      </w:pPr>
    </w:p>
    <w:p w14:paraId="3B69078E" w14:textId="10122864" w:rsidR="00EA6C7B" w:rsidRDefault="00EA6C7B" w:rsidP="00605442">
      <w:pPr>
        <w:pStyle w:val="ListParagraph"/>
        <w:spacing w:line="360" w:lineRule="auto"/>
        <w:ind w:left="1260"/>
        <w:rPr>
          <w:b/>
        </w:rPr>
      </w:pPr>
      <w:r>
        <w:rPr>
          <w:b/>
        </w:rPr>
        <w:t>Housing Rally 9/17</w:t>
      </w:r>
      <w:r w:rsidR="006D591F">
        <w:rPr>
          <w:b/>
        </w:rPr>
        <w:t xml:space="preserve"> </w:t>
      </w:r>
    </w:p>
    <w:p w14:paraId="76DC2511" w14:textId="77777777" w:rsidR="00605442" w:rsidRDefault="00605442" w:rsidP="00605442">
      <w:pPr>
        <w:pStyle w:val="ListParagraph"/>
        <w:spacing w:line="360" w:lineRule="auto"/>
        <w:ind w:left="1260"/>
      </w:pPr>
    </w:p>
    <w:p w14:paraId="512733C6" w14:textId="77777777" w:rsidR="00736D10" w:rsidRDefault="00736D10" w:rsidP="00736D10">
      <w:pPr>
        <w:spacing w:line="360" w:lineRule="auto"/>
      </w:pPr>
    </w:p>
    <w:p w14:paraId="51C03866" w14:textId="77777777" w:rsidR="00736D10" w:rsidRDefault="00736D10" w:rsidP="00736D10">
      <w:pPr>
        <w:spacing w:line="360" w:lineRule="auto"/>
      </w:pPr>
    </w:p>
    <w:p w14:paraId="7363CEA7" w14:textId="77777777" w:rsidR="00736D10" w:rsidRDefault="00736D10" w:rsidP="00736D10">
      <w:pPr>
        <w:spacing w:line="360" w:lineRule="auto"/>
      </w:pPr>
    </w:p>
    <w:p w14:paraId="208A3267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4290FBED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1EF899DA" w14:textId="77777777" w:rsidR="003B3D84" w:rsidRDefault="003B3D84" w:rsidP="003B3D84">
      <w:pPr>
        <w:spacing w:line="360" w:lineRule="auto"/>
        <w:rPr>
          <w:b/>
        </w:rPr>
      </w:pPr>
    </w:p>
    <w:p w14:paraId="3850586F" w14:textId="77777777" w:rsidR="003B3D84" w:rsidRDefault="003B3D84" w:rsidP="003B3D84">
      <w:pPr>
        <w:spacing w:line="360" w:lineRule="auto"/>
        <w:rPr>
          <w:b/>
        </w:rPr>
      </w:pPr>
    </w:p>
    <w:p w14:paraId="01CEA882" w14:textId="77777777" w:rsidR="003B3D84" w:rsidRDefault="003B3D84" w:rsidP="003B3D84">
      <w:pPr>
        <w:spacing w:line="360" w:lineRule="auto"/>
        <w:rPr>
          <w:b/>
        </w:rPr>
      </w:pPr>
    </w:p>
    <w:p w14:paraId="4CE979C2" w14:textId="77777777" w:rsidR="00DA7B64" w:rsidRDefault="00DA7B64" w:rsidP="003B3D84">
      <w:pPr>
        <w:spacing w:line="360" w:lineRule="auto"/>
        <w:rPr>
          <w:b/>
        </w:rPr>
      </w:pPr>
    </w:p>
    <w:p w14:paraId="328E5752" w14:textId="77777777" w:rsidR="005B1D5D" w:rsidRDefault="005B1D5D" w:rsidP="003B3D84">
      <w:pPr>
        <w:spacing w:line="360" w:lineRule="auto"/>
        <w:rPr>
          <w:b/>
        </w:rPr>
      </w:pPr>
    </w:p>
    <w:p w14:paraId="5F410DD1" w14:textId="77777777" w:rsidR="00496D20" w:rsidRDefault="00496D20" w:rsidP="003B3D84">
      <w:pPr>
        <w:spacing w:line="360" w:lineRule="auto"/>
        <w:rPr>
          <w:b/>
        </w:rPr>
      </w:pPr>
    </w:p>
    <w:p w14:paraId="0C132714" w14:textId="77777777" w:rsidR="00496D20" w:rsidRDefault="00496D20" w:rsidP="003B3D84">
      <w:pPr>
        <w:spacing w:line="360" w:lineRule="auto"/>
        <w:rPr>
          <w:b/>
        </w:rPr>
      </w:pPr>
    </w:p>
    <w:p w14:paraId="7B0C7FFA" w14:textId="77777777" w:rsidR="00496D20" w:rsidRDefault="00496D20" w:rsidP="003B3D84">
      <w:pPr>
        <w:spacing w:line="360" w:lineRule="auto"/>
        <w:rPr>
          <w:b/>
        </w:rPr>
      </w:pPr>
    </w:p>
    <w:p w14:paraId="56C0AC94" w14:textId="77777777" w:rsidR="00450D25" w:rsidRDefault="00450D25" w:rsidP="00C93D79">
      <w:pPr>
        <w:rPr>
          <w:b/>
        </w:rPr>
      </w:pPr>
    </w:p>
    <w:p w14:paraId="16E776F0" w14:textId="68CE8B3E" w:rsidR="00E366AC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CoC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: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Continuum of Care</w:t>
      </w:r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11" w:history="1">
        <w:r w:rsidR="00CB28A1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1984B77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C0E7186" w14:textId="55AFF051" w:rsidR="00AA772C" w:rsidRDefault="00AA77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lastRenderedPageBreak/>
        <w:t>For CoC Funding Round Information</w:t>
      </w:r>
      <w:r w:rsidR="00D54B0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now closed but ongoing planning for 2022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Contact Greta Guarton or Mike Giuffrida at </w:t>
      </w:r>
      <w:hyperlink r:id="rId12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or </w:t>
      </w:r>
      <w:hyperlink r:id="rId13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A7C9F0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83D3D2C" w14:textId="7B0EDC9E" w:rsidR="00DD6CC1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mpire State Supportive Housing Initiative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Funding Link: 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14" w:history="1">
        <w:r w:rsidR="009A7A3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0F5EB7F" w14:textId="77777777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9101B7" w14:textId="5049EFE8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HAP: </w:t>
      </w:r>
      <w:hyperlink r:id="rId15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contracts/2020/HHA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94B587" w14:textId="524EE722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54563FD" w14:textId="22E8BC66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OME-ARP: </w:t>
      </w:r>
      <w:hyperlink r:id="rId16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exchange.info/programs/home-ar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0CF21AA" w14:textId="77777777" w:rsidR="00F141B9" w:rsidRDefault="00F141B9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8E0A6E8" w14:textId="63926C3A" w:rsidR="00F141B9" w:rsidRDefault="00F141B9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TOB ESG: </w:t>
      </w:r>
      <w:hyperlink r:id="rId17" w:history="1">
        <w:r w:rsidRPr="00C03E5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apps.brookhavenny.gov/Departments/General-Services/Purchasing/Bids-and-RFPs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75C78A5" w14:textId="77777777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99A111B" w14:textId="6EC876CB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YS HOME: </w:t>
      </w:r>
      <w:hyperlink r:id="rId18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hcr.ny.gov/nys-home-program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E6BE6D3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99441D4" w14:textId="1FF8F4F2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Medicaid Redesign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/DSRIP</w:t>
      </w: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</w:t>
      </w:r>
      <w:hyperlink r:id="rId19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, </w:t>
      </w:r>
      <w:hyperlink r:id="rId20" w:history="1">
        <w:r w:rsidR="0041311A"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dsrip/overview.htm</w:t>
        </w:r>
      </w:hyperlink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3F226ED" w14:textId="77777777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4E36F29" w14:textId="7D1F5A85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ew York State Health Foundation: </w:t>
      </w:r>
      <w:hyperlink r:id="rId21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yshealthfoundation.org/rfp/2022-special-projects-fund/?gclid=Cj0KCQiAys2MBhDOARIsAFf1D1dMt8LTPKQPX-DiPXLGZJh0S4LhvohpR_gnH2wcA0PR9R5LMYLcscIaAnAmEALw_wcB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0344EB5B" w14:textId="77777777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6B2BC2F" w14:textId="570FE568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AMSHA Funding Opportunities: </w:t>
      </w:r>
      <w:hyperlink r:id="rId22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amhsa.gov/tloa/tap-development-resources/funding-opportunities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2809506" w14:textId="77777777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4974723" w14:textId="6CBC1C75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Community Foundation: </w:t>
      </w:r>
      <w:hyperlink r:id="rId23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licf.org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5B876F6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E83E68E" w14:textId="77777777" w:rsidR="00DF382C" w:rsidRPr="00DF382C" w:rsidRDefault="00DF382C" w:rsidP="00EB6AA3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Recent Innovative Housing Initiative on LI: </w:t>
      </w:r>
      <w:hyperlink r:id="rId24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innovateli.com/on-shinnecock-land-a-blueprint-for-a-national-industry/?fbclid=IwAR1Pxj4x0OmDfbAb8an1mIt6tZQYRXvrLwQd5V1KrVSlvzHTeGGzhZNyTR4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406588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B6DBF5B" w14:textId="0D719F2C" w:rsidR="00735A3E" w:rsidRDefault="00735A3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Demographics, Inventory, Tenure: </w:t>
      </w:r>
      <w:hyperlink r:id="rId25" w:anchor="overview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rpa.org/work/reports/long-island-housing-data-profiles#overview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8CA93BF" w14:textId="77777777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596ACE4" w14:textId="46FA3283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Stock: </w:t>
      </w:r>
      <w:hyperlink r:id="rId26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ext.newsday.com/long-island/data/long-island-housing-stock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A7D3EA4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4329D20" w14:textId="356D9750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NCDSS = Nassau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7" w:history="1">
        <w:r w:rsidR="000377ED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1437606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5957732" w14:textId="12198C56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SCDSS = Suffolk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8" w:history="1">
        <w:r w:rsidR="00F4797F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C661CB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C85BE87" w14:textId="55010637" w:rsidR="00DA524F" w:rsidRDefault="001B23D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RAP = Emergency Rental Assistance Program </w:t>
      </w:r>
      <w:hyperlink r:id="rId29" w:history="1">
        <w:r w:rsidR="008A361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programs/emergency-rental-assistance/</w:t>
        </w:r>
      </w:hyperlink>
      <w:r w:rsidR="008A361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247FF4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35849F1" w14:textId="75276065" w:rsidR="008A3612" w:rsidRDefault="00ED3F4A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earn More about Coordinated Entry: </w:t>
      </w:r>
      <w:hyperlink r:id="rId30" w:history="1">
        <w:r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4EBA695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2A9FC9B" w14:textId="53455F4E" w:rsidR="00ED3F4A" w:rsidRDefault="00BB2607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HV = Emergency Housing Vouchers</w:t>
      </w:r>
      <w:r w:rsidR="006957E7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application process closed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1" w:history="1">
        <w:r w:rsidR="007A66DC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.gov/EHV</w:t>
        </w:r>
      </w:hyperlink>
      <w:r w:rsidR="007A66D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BD4CC6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FE6C5C1" w14:textId="52C486B6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LICH = Long Island Coalition for the Homeless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2" w:history="1">
        <w:r w:rsidR="00D83550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addressthehomeless.org/</w:t>
        </w:r>
      </w:hyperlink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0CCDD0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1E42524" w14:textId="5D9A7F99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DV CES = Domestic Violence Coordinated Entry System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3" w:history="1">
        <w:r w:rsidR="00034081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red-entry-access</w:t>
        </w:r>
      </w:hyperlink>
      <w:r w:rsidR="00034081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144A062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53A0D6E" w14:textId="219829C2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TSCLI = The Safe Center Long Island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4" w:history="1">
        <w:r w:rsidR="009420E4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://www.tscli.org/</w:t>
        </w:r>
      </w:hyperlink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0661CA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1BBE2E0" w14:textId="78AA0A35" w:rsidR="001C2BB5" w:rsidRDefault="00B106E5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HMIS = Homeless Management Informaiton System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5" w:history="1">
        <w:r w:rsidR="00283B29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hmis</w:t>
        </w:r>
      </w:hyperlink>
      <w:r w:rsidR="00283B29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7747C03" w14:textId="77777777" w:rsidR="00B12DB3" w:rsidRDefault="00B12DB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6F24CC4" w14:textId="3E8BF8D5" w:rsidR="00B12DB3" w:rsidRDefault="00B12DB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Diversion Guidance</w:t>
      </w:r>
      <w:r w:rsidR="005742E2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= </w:t>
      </w:r>
      <w:hyperlink r:id="rId36" w:history="1">
        <w:r w:rsidR="005742E2" w:rsidRPr="00C03E5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endhomelessness.org/resource/diversionexplainer/</w:t>
        </w:r>
      </w:hyperlink>
      <w:r w:rsidR="005742E2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E7A2483" w14:textId="6681F47F" w:rsidR="0000630A" w:rsidRPr="0000630A" w:rsidRDefault="0000630A" w:rsidP="0000630A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00630A" w:rsidRPr="0000630A" w:rsidSect="00A47A5E">
      <w:headerReference w:type="default" r:id="rId3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EAD56" w14:textId="77777777" w:rsidR="00647A2C" w:rsidRDefault="00647A2C">
      <w:r>
        <w:separator/>
      </w:r>
    </w:p>
  </w:endnote>
  <w:endnote w:type="continuationSeparator" w:id="0">
    <w:p w14:paraId="32C3551E" w14:textId="77777777" w:rsidR="00647A2C" w:rsidRDefault="00647A2C">
      <w:r>
        <w:continuationSeparator/>
      </w:r>
    </w:p>
  </w:endnote>
  <w:endnote w:type="continuationNotice" w:id="1">
    <w:p w14:paraId="7C468020" w14:textId="77777777" w:rsidR="00647A2C" w:rsidRDefault="00647A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726C7" w14:textId="77777777" w:rsidR="00647A2C" w:rsidRDefault="00647A2C">
      <w:r>
        <w:separator/>
      </w:r>
    </w:p>
  </w:footnote>
  <w:footnote w:type="continuationSeparator" w:id="0">
    <w:p w14:paraId="4337CB06" w14:textId="77777777" w:rsidR="00647A2C" w:rsidRDefault="00647A2C">
      <w:r>
        <w:continuationSeparator/>
      </w:r>
    </w:p>
  </w:footnote>
  <w:footnote w:type="continuationNotice" w:id="1">
    <w:p w14:paraId="68CED6BE" w14:textId="77777777" w:rsidR="00647A2C" w:rsidRDefault="00647A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0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0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29"/>
  </w:num>
  <w:num w:numId="2" w16cid:durableId="781145656">
    <w:abstractNumId w:val="40"/>
  </w:num>
  <w:num w:numId="3" w16cid:durableId="1783038116">
    <w:abstractNumId w:val="11"/>
  </w:num>
  <w:num w:numId="4" w16cid:durableId="303045482">
    <w:abstractNumId w:val="7"/>
  </w:num>
  <w:num w:numId="5" w16cid:durableId="337729692">
    <w:abstractNumId w:val="37"/>
  </w:num>
  <w:num w:numId="6" w16cid:durableId="486436437">
    <w:abstractNumId w:val="33"/>
  </w:num>
  <w:num w:numId="7" w16cid:durableId="1960070222">
    <w:abstractNumId w:val="30"/>
  </w:num>
  <w:num w:numId="8" w16cid:durableId="949315204">
    <w:abstractNumId w:val="17"/>
  </w:num>
  <w:num w:numId="9" w16cid:durableId="1483766836">
    <w:abstractNumId w:val="32"/>
  </w:num>
  <w:num w:numId="10" w16cid:durableId="1766225797">
    <w:abstractNumId w:val="14"/>
  </w:num>
  <w:num w:numId="11" w16cid:durableId="1976983187">
    <w:abstractNumId w:val="0"/>
  </w:num>
  <w:num w:numId="12" w16cid:durableId="2047292279">
    <w:abstractNumId w:val="10"/>
  </w:num>
  <w:num w:numId="13" w16cid:durableId="52046612">
    <w:abstractNumId w:val="15"/>
  </w:num>
  <w:num w:numId="14" w16cid:durableId="17237981">
    <w:abstractNumId w:val="5"/>
  </w:num>
  <w:num w:numId="15" w16cid:durableId="268123021">
    <w:abstractNumId w:val="28"/>
  </w:num>
  <w:num w:numId="16" w16cid:durableId="1076587855">
    <w:abstractNumId w:val="19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4"/>
  </w:num>
  <w:num w:numId="19" w16cid:durableId="736437865">
    <w:abstractNumId w:val="13"/>
  </w:num>
  <w:num w:numId="20" w16cid:durableId="817380172">
    <w:abstractNumId w:val="38"/>
  </w:num>
  <w:num w:numId="21" w16cid:durableId="985284417">
    <w:abstractNumId w:val="1"/>
  </w:num>
  <w:num w:numId="22" w16cid:durableId="11590351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5"/>
  </w:num>
  <w:num w:numId="24" w16cid:durableId="887110053">
    <w:abstractNumId w:val="21"/>
  </w:num>
  <w:num w:numId="25" w16cid:durableId="2044741414">
    <w:abstractNumId w:val="2"/>
  </w:num>
  <w:num w:numId="26" w16cid:durableId="110175788">
    <w:abstractNumId w:val="20"/>
  </w:num>
  <w:num w:numId="27" w16cid:durableId="1022243381">
    <w:abstractNumId w:val="34"/>
  </w:num>
  <w:num w:numId="28" w16cid:durableId="1954167562">
    <w:abstractNumId w:val="31"/>
  </w:num>
  <w:num w:numId="29" w16cid:durableId="968588251">
    <w:abstractNumId w:val="36"/>
  </w:num>
  <w:num w:numId="30" w16cid:durableId="1228413612">
    <w:abstractNumId w:val="22"/>
  </w:num>
  <w:num w:numId="31" w16cid:durableId="1600140055">
    <w:abstractNumId w:val="35"/>
  </w:num>
  <w:num w:numId="32" w16cid:durableId="1815684382">
    <w:abstractNumId w:val="9"/>
  </w:num>
  <w:num w:numId="33" w16cid:durableId="1468669781">
    <w:abstractNumId w:val="8"/>
  </w:num>
  <w:num w:numId="34" w16cid:durableId="1231773734">
    <w:abstractNumId w:val="12"/>
  </w:num>
  <w:num w:numId="35" w16cid:durableId="718868279">
    <w:abstractNumId w:val="6"/>
  </w:num>
  <w:num w:numId="36" w16cid:durableId="1386762546">
    <w:abstractNumId w:val="27"/>
  </w:num>
  <w:num w:numId="37" w16cid:durableId="625621944">
    <w:abstractNumId w:val="4"/>
  </w:num>
  <w:num w:numId="38" w16cid:durableId="222763757">
    <w:abstractNumId w:val="23"/>
  </w:num>
  <w:num w:numId="39" w16cid:durableId="425158541">
    <w:abstractNumId w:val="16"/>
  </w:num>
  <w:num w:numId="40" w16cid:durableId="701126626">
    <w:abstractNumId w:val="26"/>
  </w:num>
  <w:num w:numId="41" w16cid:durableId="128780780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7BE"/>
    <w:rsid w:val="00015203"/>
    <w:rsid w:val="00016C76"/>
    <w:rsid w:val="00024A41"/>
    <w:rsid w:val="000250BA"/>
    <w:rsid w:val="00025293"/>
    <w:rsid w:val="00031B3A"/>
    <w:rsid w:val="00034081"/>
    <w:rsid w:val="00035143"/>
    <w:rsid w:val="00035C76"/>
    <w:rsid w:val="000377ED"/>
    <w:rsid w:val="0004054D"/>
    <w:rsid w:val="00040C23"/>
    <w:rsid w:val="00041C52"/>
    <w:rsid w:val="000466B5"/>
    <w:rsid w:val="000470DC"/>
    <w:rsid w:val="0004766D"/>
    <w:rsid w:val="000501D3"/>
    <w:rsid w:val="000508AE"/>
    <w:rsid w:val="00051B50"/>
    <w:rsid w:val="00053FC9"/>
    <w:rsid w:val="00054311"/>
    <w:rsid w:val="0005538F"/>
    <w:rsid w:val="000561B5"/>
    <w:rsid w:val="00056A3C"/>
    <w:rsid w:val="000574FC"/>
    <w:rsid w:val="000626CA"/>
    <w:rsid w:val="0006524F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6B2C"/>
    <w:rsid w:val="00090623"/>
    <w:rsid w:val="00091411"/>
    <w:rsid w:val="0009546A"/>
    <w:rsid w:val="000959E9"/>
    <w:rsid w:val="000A3105"/>
    <w:rsid w:val="000A3204"/>
    <w:rsid w:val="000A5A75"/>
    <w:rsid w:val="000A5E35"/>
    <w:rsid w:val="000A64E2"/>
    <w:rsid w:val="000B0FFC"/>
    <w:rsid w:val="000B10A0"/>
    <w:rsid w:val="000B16E3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1BAB"/>
    <w:rsid w:val="000D3FE5"/>
    <w:rsid w:val="000D5613"/>
    <w:rsid w:val="000D5B53"/>
    <w:rsid w:val="000E2A6F"/>
    <w:rsid w:val="000E56A2"/>
    <w:rsid w:val="000E76A8"/>
    <w:rsid w:val="000E7AEE"/>
    <w:rsid w:val="000E7E9F"/>
    <w:rsid w:val="000E7FD8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77CC"/>
    <w:rsid w:val="00107852"/>
    <w:rsid w:val="001101AA"/>
    <w:rsid w:val="00111F60"/>
    <w:rsid w:val="001129D8"/>
    <w:rsid w:val="00113BC1"/>
    <w:rsid w:val="0011569C"/>
    <w:rsid w:val="00116A25"/>
    <w:rsid w:val="001170A9"/>
    <w:rsid w:val="001172F9"/>
    <w:rsid w:val="001253BC"/>
    <w:rsid w:val="00125F5E"/>
    <w:rsid w:val="0012609A"/>
    <w:rsid w:val="001271F0"/>
    <w:rsid w:val="00130C0E"/>
    <w:rsid w:val="00133A4B"/>
    <w:rsid w:val="00134453"/>
    <w:rsid w:val="0013590D"/>
    <w:rsid w:val="00140383"/>
    <w:rsid w:val="00142CA1"/>
    <w:rsid w:val="001442B5"/>
    <w:rsid w:val="00151892"/>
    <w:rsid w:val="00155DC9"/>
    <w:rsid w:val="00155E3A"/>
    <w:rsid w:val="00156D69"/>
    <w:rsid w:val="00161010"/>
    <w:rsid w:val="00164EE9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B0DA5"/>
    <w:rsid w:val="001B23D2"/>
    <w:rsid w:val="001B3C78"/>
    <w:rsid w:val="001B5BF1"/>
    <w:rsid w:val="001B6569"/>
    <w:rsid w:val="001B70CC"/>
    <w:rsid w:val="001C0750"/>
    <w:rsid w:val="001C2230"/>
    <w:rsid w:val="001C25FC"/>
    <w:rsid w:val="001C2BB5"/>
    <w:rsid w:val="001C5CD2"/>
    <w:rsid w:val="001C7033"/>
    <w:rsid w:val="001C74E8"/>
    <w:rsid w:val="001C7D3F"/>
    <w:rsid w:val="001D1F55"/>
    <w:rsid w:val="001D303F"/>
    <w:rsid w:val="001D39EB"/>
    <w:rsid w:val="001D4345"/>
    <w:rsid w:val="001E6567"/>
    <w:rsid w:val="001E71AC"/>
    <w:rsid w:val="001F0043"/>
    <w:rsid w:val="001F1D0C"/>
    <w:rsid w:val="001F5D5E"/>
    <w:rsid w:val="001F66BE"/>
    <w:rsid w:val="001F6F8C"/>
    <w:rsid w:val="00200A8A"/>
    <w:rsid w:val="0020165A"/>
    <w:rsid w:val="00202B48"/>
    <w:rsid w:val="00203938"/>
    <w:rsid w:val="002050F1"/>
    <w:rsid w:val="0021089F"/>
    <w:rsid w:val="00211DAA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7804"/>
    <w:rsid w:val="00250641"/>
    <w:rsid w:val="00250CC3"/>
    <w:rsid w:val="0025548C"/>
    <w:rsid w:val="00255C53"/>
    <w:rsid w:val="00256AB9"/>
    <w:rsid w:val="00257407"/>
    <w:rsid w:val="00257436"/>
    <w:rsid w:val="00257EF4"/>
    <w:rsid w:val="002617E8"/>
    <w:rsid w:val="00261F87"/>
    <w:rsid w:val="00265450"/>
    <w:rsid w:val="002668D6"/>
    <w:rsid w:val="00266C22"/>
    <w:rsid w:val="00267266"/>
    <w:rsid w:val="002674C5"/>
    <w:rsid w:val="00272E0F"/>
    <w:rsid w:val="0027448E"/>
    <w:rsid w:val="00275D84"/>
    <w:rsid w:val="00276BA5"/>
    <w:rsid w:val="002803BD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4A90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1D71"/>
    <w:rsid w:val="002E7B72"/>
    <w:rsid w:val="002F1844"/>
    <w:rsid w:val="002F294A"/>
    <w:rsid w:val="002F5B95"/>
    <w:rsid w:val="002F768B"/>
    <w:rsid w:val="00300F2B"/>
    <w:rsid w:val="00304D98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3543"/>
    <w:rsid w:val="003341F3"/>
    <w:rsid w:val="00334D7C"/>
    <w:rsid w:val="00337E92"/>
    <w:rsid w:val="00342DD8"/>
    <w:rsid w:val="00344D05"/>
    <w:rsid w:val="0034657E"/>
    <w:rsid w:val="00346F37"/>
    <w:rsid w:val="00352771"/>
    <w:rsid w:val="00360768"/>
    <w:rsid w:val="003609F6"/>
    <w:rsid w:val="003615B1"/>
    <w:rsid w:val="00363088"/>
    <w:rsid w:val="003655FC"/>
    <w:rsid w:val="003664F4"/>
    <w:rsid w:val="003674B3"/>
    <w:rsid w:val="00372AC8"/>
    <w:rsid w:val="00373562"/>
    <w:rsid w:val="00373C75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3004"/>
    <w:rsid w:val="00393154"/>
    <w:rsid w:val="003942ED"/>
    <w:rsid w:val="00396EF8"/>
    <w:rsid w:val="003A088F"/>
    <w:rsid w:val="003A14E5"/>
    <w:rsid w:val="003A2D45"/>
    <w:rsid w:val="003B1203"/>
    <w:rsid w:val="003B2F9B"/>
    <w:rsid w:val="003B3A53"/>
    <w:rsid w:val="003B3D84"/>
    <w:rsid w:val="003C0933"/>
    <w:rsid w:val="003C14EB"/>
    <w:rsid w:val="003D0127"/>
    <w:rsid w:val="003D2D77"/>
    <w:rsid w:val="003D3EDF"/>
    <w:rsid w:val="003D44E3"/>
    <w:rsid w:val="003D690F"/>
    <w:rsid w:val="003E1692"/>
    <w:rsid w:val="003E2B2B"/>
    <w:rsid w:val="003E65B9"/>
    <w:rsid w:val="003F252D"/>
    <w:rsid w:val="003F2987"/>
    <w:rsid w:val="003F2BAB"/>
    <w:rsid w:val="003F44D2"/>
    <w:rsid w:val="003F6672"/>
    <w:rsid w:val="003F6C59"/>
    <w:rsid w:val="003F6D88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BFE"/>
    <w:rsid w:val="00421171"/>
    <w:rsid w:val="00424DD6"/>
    <w:rsid w:val="00431FDC"/>
    <w:rsid w:val="00432C9D"/>
    <w:rsid w:val="004346FD"/>
    <w:rsid w:val="00435303"/>
    <w:rsid w:val="00436F7E"/>
    <w:rsid w:val="00440282"/>
    <w:rsid w:val="004402B1"/>
    <w:rsid w:val="004408C5"/>
    <w:rsid w:val="00445AD6"/>
    <w:rsid w:val="004474C5"/>
    <w:rsid w:val="00450D25"/>
    <w:rsid w:val="004546C6"/>
    <w:rsid w:val="00462BA0"/>
    <w:rsid w:val="00463459"/>
    <w:rsid w:val="00467546"/>
    <w:rsid w:val="00467C6F"/>
    <w:rsid w:val="00474A0F"/>
    <w:rsid w:val="00475C02"/>
    <w:rsid w:val="00476A89"/>
    <w:rsid w:val="00481F89"/>
    <w:rsid w:val="00483D97"/>
    <w:rsid w:val="00484A7B"/>
    <w:rsid w:val="00487EE2"/>
    <w:rsid w:val="00493FCB"/>
    <w:rsid w:val="00496D20"/>
    <w:rsid w:val="004A08E1"/>
    <w:rsid w:val="004A1F3A"/>
    <w:rsid w:val="004A3927"/>
    <w:rsid w:val="004A4BF1"/>
    <w:rsid w:val="004A5343"/>
    <w:rsid w:val="004A5654"/>
    <w:rsid w:val="004A5CA0"/>
    <w:rsid w:val="004A6243"/>
    <w:rsid w:val="004A75BC"/>
    <w:rsid w:val="004A7E91"/>
    <w:rsid w:val="004B2A92"/>
    <w:rsid w:val="004B3DB3"/>
    <w:rsid w:val="004B4687"/>
    <w:rsid w:val="004B6037"/>
    <w:rsid w:val="004C3BAC"/>
    <w:rsid w:val="004C41AB"/>
    <w:rsid w:val="004C78CB"/>
    <w:rsid w:val="004D4DE3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31388"/>
    <w:rsid w:val="00531496"/>
    <w:rsid w:val="00531A09"/>
    <w:rsid w:val="00531B21"/>
    <w:rsid w:val="005335F3"/>
    <w:rsid w:val="0053563B"/>
    <w:rsid w:val="00537696"/>
    <w:rsid w:val="00540A57"/>
    <w:rsid w:val="00540CAE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5BBC"/>
    <w:rsid w:val="0056180A"/>
    <w:rsid w:val="00565775"/>
    <w:rsid w:val="005667B0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58AF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A1FD1"/>
    <w:rsid w:val="005A247F"/>
    <w:rsid w:val="005A4F5C"/>
    <w:rsid w:val="005A5E4C"/>
    <w:rsid w:val="005B12CA"/>
    <w:rsid w:val="005B1D5D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5F782B"/>
    <w:rsid w:val="00601685"/>
    <w:rsid w:val="0060219F"/>
    <w:rsid w:val="006041B8"/>
    <w:rsid w:val="00604AD5"/>
    <w:rsid w:val="00605442"/>
    <w:rsid w:val="006105AD"/>
    <w:rsid w:val="006105AE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1BDD"/>
    <w:rsid w:val="00632771"/>
    <w:rsid w:val="006328AD"/>
    <w:rsid w:val="00636B3F"/>
    <w:rsid w:val="00637C43"/>
    <w:rsid w:val="006419F0"/>
    <w:rsid w:val="006478E1"/>
    <w:rsid w:val="00647A2C"/>
    <w:rsid w:val="00651BFB"/>
    <w:rsid w:val="00651F28"/>
    <w:rsid w:val="00653649"/>
    <w:rsid w:val="00654685"/>
    <w:rsid w:val="00656B5A"/>
    <w:rsid w:val="006613D8"/>
    <w:rsid w:val="006623FE"/>
    <w:rsid w:val="00664FFE"/>
    <w:rsid w:val="006659DD"/>
    <w:rsid w:val="00665CAC"/>
    <w:rsid w:val="00666EE5"/>
    <w:rsid w:val="006724B5"/>
    <w:rsid w:val="006764AE"/>
    <w:rsid w:val="00676D4B"/>
    <w:rsid w:val="00684600"/>
    <w:rsid w:val="006848E9"/>
    <w:rsid w:val="00687F43"/>
    <w:rsid w:val="0069109C"/>
    <w:rsid w:val="0069113C"/>
    <w:rsid w:val="00691F53"/>
    <w:rsid w:val="006956F8"/>
    <w:rsid w:val="0069572A"/>
    <w:rsid w:val="006957E7"/>
    <w:rsid w:val="00695807"/>
    <w:rsid w:val="006A4567"/>
    <w:rsid w:val="006A4827"/>
    <w:rsid w:val="006A5D99"/>
    <w:rsid w:val="006A7678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4373"/>
    <w:rsid w:val="006D591F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0722"/>
    <w:rsid w:val="00701B40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26F68"/>
    <w:rsid w:val="00730090"/>
    <w:rsid w:val="00730DCC"/>
    <w:rsid w:val="00732153"/>
    <w:rsid w:val="00733001"/>
    <w:rsid w:val="00733E3B"/>
    <w:rsid w:val="007340C6"/>
    <w:rsid w:val="00735A3E"/>
    <w:rsid w:val="00735CFD"/>
    <w:rsid w:val="00736D10"/>
    <w:rsid w:val="0073704F"/>
    <w:rsid w:val="00740BF9"/>
    <w:rsid w:val="007426BE"/>
    <w:rsid w:val="00742A6A"/>
    <w:rsid w:val="00744FE7"/>
    <w:rsid w:val="00746B41"/>
    <w:rsid w:val="00750445"/>
    <w:rsid w:val="00751281"/>
    <w:rsid w:val="0075141A"/>
    <w:rsid w:val="00751E79"/>
    <w:rsid w:val="00755608"/>
    <w:rsid w:val="00755873"/>
    <w:rsid w:val="00757838"/>
    <w:rsid w:val="00761DFB"/>
    <w:rsid w:val="0076274B"/>
    <w:rsid w:val="007643EC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92FCF"/>
    <w:rsid w:val="00793265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2633"/>
    <w:rsid w:val="007C37A7"/>
    <w:rsid w:val="007C6B8D"/>
    <w:rsid w:val="007C7563"/>
    <w:rsid w:val="007D6C15"/>
    <w:rsid w:val="007E2B5C"/>
    <w:rsid w:val="007E3241"/>
    <w:rsid w:val="007E6273"/>
    <w:rsid w:val="007E6348"/>
    <w:rsid w:val="007E7A0F"/>
    <w:rsid w:val="007F204E"/>
    <w:rsid w:val="007F2542"/>
    <w:rsid w:val="007F3180"/>
    <w:rsid w:val="007F5DF6"/>
    <w:rsid w:val="007F7473"/>
    <w:rsid w:val="00801FF3"/>
    <w:rsid w:val="00802FCF"/>
    <w:rsid w:val="0080452C"/>
    <w:rsid w:val="00804758"/>
    <w:rsid w:val="00804B69"/>
    <w:rsid w:val="00807D0C"/>
    <w:rsid w:val="0081079C"/>
    <w:rsid w:val="008134C9"/>
    <w:rsid w:val="00817B62"/>
    <w:rsid w:val="00821FF8"/>
    <w:rsid w:val="008256DF"/>
    <w:rsid w:val="00826AA6"/>
    <w:rsid w:val="0082782C"/>
    <w:rsid w:val="00827D69"/>
    <w:rsid w:val="0083050D"/>
    <w:rsid w:val="00836DAF"/>
    <w:rsid w:val="00845BEF"/>
    <w:rsid w:val="00846BE8"/>
    <w:rsid w:val="00850A6D"/>
    <w:rsid w:val="008529D8"/>
    <w:rsid w:val="00852CE5"/>
    <w:rsid w:val="00853B01"/>
    <w:rsid w:val="00857EA2"/>
    <w:rsid w:val="00861979"/>
    <w:rsid w:val="008635B7"/>
    <w:rsid w:val="00865216"/>
    <w:rsid w:val="00866B60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3612"/>
    <w:rsid w:val="008A6BDC"/>
    <w:rsid w:val="008A7D08"/>
    <w:rsid w:val="008B462D"/>
    <w:rsid w:val="008B4A59"/>
    <w:rsid w:val="008B4CAE"/>
    <w:rsid w:val="008B5AF0"/>
    <w:rsid w:val="008B763E"/>
    <w:rsid w:val="008C4613"/>
    <w:rsid w:val="008C466B"/>
    <w:rsid w:val="008C7EDF"/>
    <w:rsid w:val="008D1896"/>
    <w:rsid w:val="008D1C45"/>
    <w:rsid w:val="008D4BC2"/>
    <w:rsid w:val="008E39C6"/>
    <w:rsid w:val="008E564C"/>
    <w:rsid w:val="008E598E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314F"/>
    <w:rsid w:val="00905E2B"/>
    <w:rsid w:val="00906341"/>
    <w:rsid w:val="00907313"/>
    <w:rsid w:val="00907693"/>
    <w:rsid w:val="00907B18"/>
    <w:rsid w:val="00913EC4"/>
    <w:rsid w:val="00915C0A"/>
    <w:rsid w:val="0091614D"/>
    <w:rsid w:val="00922C69"/>
    <w:rsid w:val="009235C5"/>
    <w:rsid w:val="00925196"/>
    <w:rsid w:val="0093133C"/>
    <w:rsid w:val="00931560"/>
    <w:rsid w:val="009337E7"/>
    <w:rsid w:val="0093685C"/>
    <w:rsid w:val="00937EF5"/>
    <w:rsid w:val="00940894"/>
    <w:rsid w:val="00941BED"/>
    <w:rsid w:val="009420E4"/>
    <w:rsid w:val="00942D4A"/>
    <w:rsid w:val="009446F3"/>
    <w:rsid w:val="009451F6"/>
    <w:rsid w:val="00945D18"/>
    <w:rsid w:val="009460C4"/>
    <w:rsid w:val="009504F0"/>
    <w:rsid w:val="00951AD6"/>
    <w:rsid w:val="00953488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913"/>
    <w:rsid w:val="00970988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62DD"/>
    <w:rsid w:val="0098781F"/>
    <w:rsid w:val="00990274"/>
    <w:rsid w:val="00990C79"/>
    <w:rsid w:val="00992638"/>
    <w:rsid w:val="00992C72"/>
    <w:rsid w:val="00992C7A"/>
    <w:rsid w:val="00994BD5"/>
    <w:rsid w:val="0099590C"/>
    <w:rsid w:val="00996F49"/>
    <w:rsid w:val="009A01BE"/>
    <w:rsid w:val="009A2434"/>
    <w:rsid w:val="009A2DED"/>
    <w:rsid w:val="009A6296"/>
    <w:rsid w:val="009A7A32"/>
    <w:rsid w:val="009B2169"/>
    <w:rsid w:val="009B2B25"/>
    <w:rsid w:val="009B4429"/>
    <w:rsid w:val="009B5717"/>
    <w:rsid w:val="009C35D5"/>
    <w:rsid w:val="009C3ADB"/>
    <w:rsid w:val="009C54E7"/>
    <w:rsid w:val="009C630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59E2"/>
    <w:rsid w:val="009E5C1A"/>
    <w:rsid w:val="009E6261"/>
    <w:rsid w:val="009E729A"/>
    <w:rsid w:val="009E79D5"/>
    <w:rsid w:val="009F0172"/>
    <w:rsid w:val="009F7589"/>
    <w:rsid w:val="00A02298"/>
    <w:rsid w:val="00A0307D"/>
    <w:rsid w:val="00A04B4F"/>
    <w:rsid w:val="00A10C04"/>
    <w:rsid w:val="00A114C9"/>
    <w:rsid w:val="00A1441D"/>
    <w:rsid w:val="00A20A2A"/>
    <w:rsid w:val="00A21AFB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404B1"/>
    <w:rsid w:val="00A40B7A"/>
    <w:rsid w:val="00A459A8"/>
    <w:rsid w:val="00A461B2"/>
    <w:rsid w:val="00A468A0"/>
    <w:rsid w:val="00A47A5E"/>
    <w:rsid w:val="00A5155A"/>
    <w:rsid w:val="00A535BA"/>
    <w:rsid w:val="00A54031"/>
    <w:rsid w:val="00A54861"/>
    <w:rsid w:val="00A5770B"/>
    <w:rsid w:val="00A60B53"/>
    <w:rsid w:val="00A6177C"/>
    <w:rsid w:val="00A6318B"/>
    <w:rsid w:val="00A6329A"/>
    <w:rsid w:val="00A633D5"/>
    <w:rsid w:val="00A65878"/>
    <w:rsid w:val="00A665DF"/>
    <w:rsid w:val="00A67122"/>
    <w:rsid w:val="00A67FBB"/>
    <w:rsid w:val="00A72FBC"/>
    <w:rsid w:val="00A73A65"/>
    <w:rsid w:val="00A73CB8"/>
    <w:rsid w:val="00A74542"/>
    <w:rsid w:val="00A754B7"/>
    <w:rsid w:val="00A75544"/>
    <w:rsid w:val="00A846AB"/>
    <w:rsid w:val="00A84CD1"/>
    <w:rsid w:val="00A85021"/>
    <w:rsid w:val="00A85BD2"/>
    <w:rsid w:val="00A865D5"/>
    <w:rsid w:val="00A908E9"/>
    <w:rsid w:val="00A92050"/>
    <w:rsid w:val="00A93C77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7E58"/>
    <w:rsid w:val="00AC0556"/>
    <w:rsid w:val="00AC07A8"/>
    <w:rsid w:val="00AC2708"/>
    <w:rsid w:val="00AC2D1B"/>
    <w:rsid w:val="00AC2DE3"/>
    <w:rsid w:val="00AC346C"/>
    <w:rsid w:val="00AC7F3A"/>
    <w:rsid w:val="00AD1C24"/>
    <w:rsid w:val="00AD2C33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2DB3"/>
    <w:rsid w:val="00B1332B"/>
    <w:rsid w:val="00B13808"/>
    <w:rsid w:val="00B15EDE"/>
    <w:rsid w:val="00B234A7"/>
    <w:rsid w:val="00B26264"/>
    <w:rsid w:val="00B27E05"/>
    <w:rsid w:val="00B32EEB"/>
    <w:rsid w:val="00B3498A"/>
    <w:rsid w:val="00B356DF"/>
    <w:rsid w:val="00B358F3"/>
    <w:rsid w:val="00B35DAA"/>
    <w:rsid w:val="00B409FD"/>
    <w:rsid w:val="00B431FC"/>
    <w:rsid w:val="00B44F0F"/>
    <w:rsid w:val="00B45DAC"/>
    <w:rsid w:val="00B5494B"/>
    <w:rsid w:val="00B54BC8"/>
    <w:rsid w:val="00B554C3"/>
    <w:rsid w:val="00B57221"/>
    <w:rsid w:val="00B603C1"/>
    <w:rsid w:val="00B62826"/>
    <w:rsid w:val="00B6441D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1439"/>
    <w:rsid w:val="00BB2607"/>
    <w:rsid w:val="00BB2CFC"/>
    <w:rsid w:val="00BB30BD"/>
    <w:rsid w:val="00BB3736"/>
    <w:rsid w:val="00BB6117"/>
    <w:rsid w:val="00BB776F"/>
    <w:rsid w:val="00BC057B"/>
    <w:rsid w:val="00BC2A7D"/>
    <w:rsid w:val="00BC65C1"/>
    <w:rsid w:val="00BC7389"/>
    <w:rsid w:val="00BC76BF"/>
    <w:rsid w:val="00BD047B"/>
    <w:rsid w:val="00BD1045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BF3B9C"/>
    <w:rsid w:val="00BF53F1"/>
    <w:rsid w:val="00C01583"/>
    <w:rsid w:val="00C02B46"/>
    <w:rsid w:val="00C05791"/>
    <w:rsid w:val="00C06BC1"/>
    <w:rsid w:val="00C10B9E"/>
    <w:rsid w:val="00C1335C"/>
    <w:rsid w:val="00C23F26"/>
    <w:rsid w:val="00C25393"/>
    <w:rsid w:val="00C25871"/>
    <w:rsid w:val="00C25C8B"/>
    <w:rsid w:val="00C307F2"/>
    <w:rsid w:val="00C3141C"/>
    <w:rsid w:val="00C34793"/>
    <w:rsid w:val="00C35DE0"/>
    <w:rsid w:val="00C40DCA"/>
    <w:rsid w:val="00C40E9E"/>
    <w:rsid w:val="00C4347B"/>
    <w:rsid w:val="00C457B5"/>
    <w:rsid w:val="00C465FE"/>
    <w:rsid w:val="00C47578"/>
    <w:rsid w:val="00C47B50"/>
    <w:rsid w:val="00C522B8"/>
    <w:rsid w:val="00C52EEB"/>
    <w:rsid w:val="00C532CB"/>
    <w:rsid w:val="00C543CE"/>
    <w:rsid w:val="00C54AE1"/>
    <w:rsid w:val="00C55C9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90AF7"/>
    <w:rsid w:val="00C9100E"/>
    <w:rsid w:val="00C91084"/>
    <w:rsid w:val="00C91D0E"/>
    <w:rsid w:val="00C92F26"/>
    <w:rsid w:val="00C93D79"/>
    <w:rsid w:val="00C95B50"/>
    <w:rsid w:val="00CA1723"/>
    <w:rsid w:val="00CA2CEF"/>
    <w:rsid w:val="00CA2F83"/>
    <w:rsid w:val="00CA3526"/>
    <w:rsid w:val="00CA4441"/>
    <w:rsid w:val="00CA6736"/>
    <w:rsid w:val="00CA6C68"/>
    <w:rsid w:val="00CA7C55"/>
    <w:rsid w:val="00CB1250"/>
    <w:rsid w:val="00CB1A2F"/>
    <w:rsid w:val="00CB1A9C"/>
    <w:rsid w:val="00CB28A1"/>
    <w:rsid w:val="00CB6532"/>
    <w:rsid w:val="00CB706D"/>
    <w:rsid w:val="00CB77CC"/>
    <w:rsid w:val="00CC1754"/>
    <w:rsid w:val="00CC6129"/>
    <w:rsid w:val="00CD2081"/>
    <w:rsid w:val="00CD35CC"/>
    <w:rsid w:val="00CE333B"/>
    <w:rsid w:val="00CE51A4"/>
    <w:rsid w:val="00CF091B"/>
    <w:rsid w:val="00CF1D8D"/>
    <w:rsid w:val="00D00EDE"/>
    <w:rsid w:val="00D1037A"/>
    <w:rsid w:val="00D10444"/>
    <w:rsid w:val="00D123ED"/>
    <w:rsid w:val="00D12515"/>
    <w:rsid w:val="00D12EA2"/>
    <w:rsid w:val="00D17219"/>
    <w:rsid w:val="00D22D3F"/>
    <w:rsid w:val="00D243D1"/>
    <w:rsid w:val="00D24B33"/>
    <w:rsid w:val="00D25BEB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5193F"/>
    <w:rsid w:val="00D53F0C"/>
    <w:rsid w:val="00D546CC"/>
    <w:rsid w:val="00D54B0C"/>
    <w:rsid w:val="00D54CE0"/>
    <w:rsid w:val="00D623BB"/>
    <w:rsid w:val="00D62892"/>
    <w:rsid w:val="00D65DDE"/>
    <w:rsid w:val="00D6663D"/>
    <w:rsid w:val="00D75301"/>
    <w:rsid w:val="00D7684C"/>
    <w:rsid w:val="00D76BB1"/>
    <w:rsid w:val="00D76F99"/>
    <w:rsid w:val="00D81C14"/>
    <w:rsid w:val="00D81CC2"/>
    <w:rsid w:val="00D82919"/>
    <w:rsid w:val="00D83550"/>
    <w:rsid w:val="00D841F8"/>
    <w:rsid w:val="00D845E0"/>
    <w:rsid w:val="00D86F96"/>
    <w:rsid w:val="00D8796A"/>
    <w:rsid w:val="00D91049"/>
    <w:rsid w:val="00D9270C"/>
    <w:rsid w:val="00D9441A"/>
    <w:rsid w:val="00DA03D2"/>
    <w:rsid w:val="00DA1AC6"/>
    <w:rsid w:val="00DA524F"/>
    <w:rsid w:val="00DA5677"/>
    <w:rsid w:val="00DA7B64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2833"/>
    <w:rsid w:val="00DD2E11"/>
    <w:rsid w:val="00DD3564"/>
    <w:rsid w:val="00DD45EA"/>
    <w:rsid w:val="00DD6CC1"/>
    <w:rsid w:val="00DE28C2"/>
    <w:rsid w:val="00DE5A5E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47C3"/>
    <w:rsid w:val="00E069FA"/>
    <w:rsid w:val="00E07C34"/>
    <w:rsid w:val="00E10F82"/>
    <w:rsid w:val="00E1169B"/>
    <w:rsid w:val="00E13A4B"/>
    <w:rsid w:val="00E1425C"/>
    <w:rsid w:val="00E163D0"/>
    <w:rsid w:val="00E20DFB"/>
    <w:rsid w:val="00E210E1"/>
    <w:rsid w:val="00E22E9F"/>
    <w:rsid w:val="00E263E0"/>
    <w:rsid w:val="00E276BA"/>
    <w:rsid w:val="00E315F3"/>
    <w:rsid w:val="00E32113"/>
    <w:rsid w:val="00E355FC"/>
    <w:rsid w:val="00E366AC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50960"/>
    <w:rsid w:val="00E518DB"/>
    <w:rsid w:val="00E52EE9"/>
    <w:rsid w:val="00E53E2C"/>
    <w:rsid w:val="00E540FC"/>
    <w:rsid w:val="00E54892"/>
    <w:rsid w:val="00E54A25"/>
    <w:rsid w:val="00E55374"/>
    <w:rsid w:val="00E60320"/>
    <w:rsid w:val="00E62019"/>
    <w:rsid w:val="00E6310C"/>
    <w:rsid w:val="00E63BC5"/>
    <w:rsid w:val="00E643B3"/>
    <w:rsid w:val="00E65C9A"/>
    <w:rsid w:val="00E705C0"/>
    <w:rsid w:val="00E70A28"/>
    <w:rsid w:val="00E72192"/>
    <w:rsid w:val="00E7326E"/>
    <w:rsid w:val="00E757BF"/>
    <w:rsid w:val="00E769FB"/>
    <w:rsid w:val="00E76ADC"/>
    <w:rsid w:val="00E8083F"/>
    <w:rsid w:val="00E8285A"/>
    <w:rsid w:val="00E82EDF"/>
    <w:rsid w:val="00E8698F"/>
    <w:rsid w:val="00E87CCC"/>
    <w:rsid w:val="00E91536"/>
    <w:rsid w:val="00E91C77"/>
    <w:rsid w:val="00E93000"/>
    <w:rsid w:val="00E94602"/>
    <w:rsid w:val="00E9590A"/>
    <w:rsid w:val="00E95C8D"/>
    <w:rsid w:val="00E963A3"/>
    <w:rsid w:val="00EA007C"/>
    <w:rsid w:val="00EA0FEB"/>
    <w:rsid w:val="00EA29FC"/>
    <w:rsid w:val="00EA2D29"/>
    <w:rsid w:val="00EA30E4"/>
    <w:rsid w:val="00EA6C7B"/>
    <w:rsid w:val="00EB1063"/>
    <w:rsid w:val="00EB2F19"/>
    <w:rsid w:val="00EB4164"/>
    <w:rsid w:val="00EB5304"/>
    <w:rsid w:val="00EB55BD"/>
    <w:rsid w:val="00EB6AA3"/>
    <w:rsid w:val="00EC17C4"/>
    <w:rsid w:val="00EC40E5"/>
    <w:rsid w:val="00EC6805"/>
    <w:rsid w:val="00ED1757"/>
    <w:rsid w:val="00ED24D9"/>
    <w:rsid w:val="00ED3F4A"/>
    <w:rsid w:val="00ED68C6"/>
    <w:rsid w:val="00EE3FB8"/>
    <w:rsid w:val="00EE4BE7"/>
    <w:rsid w:val="00EE5BC4"/>
    <w:rsid w:val="00EE6F9F"/>
    <w:rsid w:val="00EF0595"/>
    <w:rsid w:val="00EF1CAF"/>
    <w:rsid w:val="00EF235D"/>
    <w:rsid w:val="00EF5501"/>
    <w:rsid w:val="00F005E6"/>
    <w:rsid w:val="00F00A21"/>
    <w:rsid w:val="00F00F67"/>
    <w:rsid w:val="00F03008"/>
    <w:rsid w:val="00F03057"/>
    <w:rsid w:val="00F03BA9"/>
    <w:rsid w:val="00F03EFB"/>
    <w:rsid w:val="00F11E6A"/>
    <w:rsid w:val="00F141B9"/>
    <w:rsid w:val="00F15673"/>
    <w:rsid w:val="00F204C3"/>
    <w:rsid w:val="00F2651E"/>
    <w:rsid w:val="00F34A53"/>
    <w:rsid w:val="00F35792"/>
    <w:rsid w:val="00F4300B"/>
    <w:rsid w:val="00F4496F"/>
    <w:rsid w:val="00F459A1"/>
    <w:rsid w:val="00F4797F"/>
    <w:rsid w:val="00F50DA4"/>
    <w:rsid w:val="00F5209E"/>
    <w:rsid w:val="00F53F8F"/>
    <w:rsid w:val="00F54EBA"/>
    <w:rsid w:val="00F560B5"/>
    <w:rsid w:val="00F5615F"/>
    <w:rsid w:val="00F5716C"/>
    <w:rsid w:val="00F57B44"/>
    <w:rsid w:val="00F611B9"/>
    <w:rsid w:val="00F61C9C"/>
    <w:rsid w:val="00F62706"/>
    <w:rsid w:val="00F62927"/>
    <w:rsid w:val="00F67FC5"/>
    <w:rsid w:val="00F70E3F"/>
    <w:rsid w:val="00F73796"/>
    <w:rsid w:val="00F7433E"/>
    <w:rsid w:val="00F758CA"/>
    <w:rsid w:val="00F761EC"/>
    <w:rsid w:val="00F7653A"/>
    <w:rsid w:val="00F82163"/>
    <w:rsid w:val="00F8358E"/>
    <w:rsid w:val="00F9400C"/>
    <w:rsid w:val="00F9495C"/>
    <w:rsid w:val="00FA0BA0"/>
    <w:rsid w:val="00FA33B5"/>
    <w:rsid w:val="00FA37FA"/>
    <w:rsid w:val="00FA533C"/>
    <w:rsid w:val="00FA79FE"/>
    <w:rsid w:val="00FB3A9C"/>
    <w:rsid w:val="00FB3D21"/>
    <w:rsid w:val="00FB423F"/>
    <w:rsid w:val="00FC0415"/>
    <w:rsid w:val="00FC239C"/>
    <w:rsid w:val="00FC3C32"/>
    <w:rsid w:val="00FC42F3"/>
    <w:rsid w:val="00FC5757"/>
    <w:rsid w:val="00FC75CA"/>
    <w:rsid w:val="00FD0203"/>
    <w:rsid w:val="00FD0654"/>
    <w:rsid w:val="00FD2CC5"/>
    <w:rsid w:val="00FD4103"/>
    <w:rsid w:val="00FD6DA6"/>
    <w:rsid w:val="00FD79D2"/>
    <w:rsid w:val="00FD7E32"/>
    <w:rsid w:val="00FE4554"/>
    <w:rsid w:val="00FE596F"/>
    <w:rsid w:val="00FE665C"/>
    <w:rsid w:val="00FF3B9D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9B143441-7994-4387-9B44-CA6BAF60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giuffrida@addressthehomeless.org" TargetMode="External"/><Relationship Id="rId18" Type="http://schemas.openxmlformats.org/officeDocument/2006/relationships/hyperlink" Target="https://hcr.ny.gov/nys-home-program" TargetMode="External"/><Relationship Id="rId26" Type="http://schemas.openxmlformats.org/officeDocument/2006/relationships/hyperlink" Target="https://next.newsday.com/long-island/data/long-island-housing-stock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nyshealthfoundation.org/rfp/2022-special-projects-fund/?gclid=Cj0KCQiAys2MBhDOARIsAFf1D1dMt8LTPKQPX-DiPXLGZJh0S4LhvohpR_gnH2wcA0PR9R5LMYLcscIaAnAmEALw_wcB" TargetMode="External"/><Relationship Id="rId34" Type="http://schemas.openxmlformats.org/officeDocument/2006/relationships/hyperlink" Target="http://www.tscli.org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guarton@addressthehomeless.org" TargetMode="External"/><Relationship Id="rId17" Type="http://schemas.openxmlformats.org/officeDocument/2006/relationships/hyperlink" Target="https://apps.brookhavenny.gov/Departments/General-Services/Purchasing/Bids-and-RFPs" TargetMode="External"/><Relationship Id="rId25" Type="http://schemas.openxmlformats.org/officeDocument/2006/relationships/hyperlink" Target="https://rpa.org/work/reports/long-island-housing-data-profiles" TargetMode="External"/><Relationship Id="rId33" Type="http://schemas.openxmlformats.org/officeDocument/2006/relationships/hyperlink" Target="https://www.lihomeless.org/coordinared-entry-access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udexchange.info/programs/home-arp/" TargetMode="External"/><Relationship Id="rId20" Type="http://schemas.openxmlformats.org/officeDocument/2006/relationships/hyperlink" Target="https://www.health.ny.gov/health_care/medicaid/redesign/dsrip/overview.htm" TargetMode="External"/><Relationship Id="rId29" Type="http://schemas.openxmlformats.org/officeDocument/2006/relationships/hyperlink" Target="https://otda.ny.gov/programs/emergency-rental-assistanc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homeless.org/about" TargetMode="External"/><Relationship Id="rId24" Type="http://schemas.openxmlformats.org/officeDocument/2006/relationships/hyperlink" Target="https://www.innovateli.com/on-shinnecock-land-a-blueprint-for-a-national-industry/?fbclid=IwAR1Pxj4x0OmDfbAb8an1mIt6tZQYRXvrLwQd5V1KrVSlvzHTeGGzhZNyTR4" TargetMode="External"/><Relationship Id="rId32" Type="http://schemas.openxmlformats.org/officeDocument/2006/relationships/hyperlink" Target="https://www.addressthehomeless.org/" TargetMode="External"/><Relationship Id="rId37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otda.ny.gov/contracts/2020/HHAP/" TargetMode="External"/><Relationship Id="rId23" Type="http://schemas.openxmlformats.org/officeDocument/2006/relationships/hyperlink" Target="https://licf.org/" TargetMode="External"/><Relationship Id="rId28" Type="http://schemas.openxmlformats.org/officeDocument/2006/relationships/hyperlink" Target="https://www.suffolkcountyny.gov/Departments/Social-Services" TargetMode="External"/><Relationship Id="rId36" Type="http://schemas.openxmlformats.org/officeDocument/2006/relationships/hyperlink" Target="https://endhomelessness.org/resource/diversionexplainer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health.ny.gov/health_care/medicaid/redesign/" TargetMode="External"/><Relationship Id="rId31" Type="http://schemas.openxmlformats.org/officeDocument/2006/relationships/hyperlink" Target="https://www.hud.gov/EH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rantsgateway.ny.gov/intelligrants_NYSGG//module/nysgg/goportal.aspx?NavItem1=4&amp;ngoID=5001937" TargetMode="External"/><Relationship Id="rId22" Type="http://schemas.openxmlformats.org/officeDocument/2006/relationships/hyperlink" Target="https://www.samhsa.gov/tloa/tap-development-resources/funding-opportunities" TargetMode="External"/><Relationship Id="rId27" Type="http://schemas.openxmlformats.org/officeDocument/2006/relationships/hyperlink" Target="https://www.nassaucountyny.gov/1895/Social-Services" TargetMode="External"/><Relationship Id="rId30" Type="http://schemas.openxmlformats.org/officeDocument/2006/relationships/hyperlink" Target="https://www.lihomeless.org/coordinated-entry-faq" TargetMode="External"/><Relationship Id="rId35" Type="http://schemas.openxmlformats.org/officeDocument/2006/relationships/hyperlink" Target="https://www.lihomeless.org/hmis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7" ma:contentTypeDescription="Create a new document." ma:contentTypeScope="" ma:versionID="f58d0ced74f5852ff39fd3f9ad79ee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57fff187e0220861e0eeaf5460120311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schemas.microsoft.com/office/infopath/2007/PartnerControls"/>
    <ds:schemaRef ds:uri="a2d4b7a3-f851-41e8-99d5-1619c4311944"/>
    <ds:schemaRef ds:uri="0c408069-27ef-456c-b32e-53750250f17c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55063-1F7D-4522-A7DE-A7B463E95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6</CharactersWithSpaces>
  <SharedDoc>false</SharedDoc>
  <HLinks>
    <vt:vector size="156" baseType="variant">
      <vt:variant>
        <vt:i4>4587523</vt:i4>
      </vt:variant>
      <vt:variant>
        <vt:i4>75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72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9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6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3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60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7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4587528</vt:i4>
      </vt:variant>
      <vt:variant>
        <vt:i4>54</vt:i4>
      </vt:variant>
      <vt:variant>
        <vt:i4>0</vt:i4>
      </vt:variant>
      <vt:variant>
        <vt:i4>5</vt:i4>
      </vt:variant>
      <vt:variant>
        <vt:lpwstr>https://otda.ny.gov/programs/emergency-rental-assistance/</vt:lpwstr>
      </vt:variant>
      <vt:variant>
        <vt:lpwstr/>
      </vt:variant>
      <vt:variant>
        <vt:i4>8126587</vt:i4>
      </vt:variant>
      <vt:variant>
        <vt:i4>51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8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5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42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9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1441811</vt:i4>
      </vt:variant>
      <vt:variant>
        <vt:i4>36</vt:i4>
      </vt:variant>
      <vt:variant>
        <vt:i4>0</vt:i4>
      </vt:variant>
      <vt:variant>
        <vt:i4>5</vt:i4>
      </vt:variant>
      <vt:variant>
        <vt:lpwstr>https://licf.org/</vt:lpwstr>
      </vt:variant>
      <vt:variant>
        <vt:lpwstr/>
      </vt:variant>
      <vt:variant>
        <vt:i4>8126511</vt:i4>
      </vt:variant>
      <vt:variant>
        <vt:i4>33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30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27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4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21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3407918</vt:i4>
      </vt:variant>
      <vt:variant>
        <vt:i4>18</vt:i4>
      </vt:variant>
      <vt:variant>
        <vt:i4>0</vt:i4>
      </vt:variant>
      <vt:variant>
        <vt:i4>5</vt:i4>
      </vt:variant>
      <vt:variant>
        <vt:lpwstr>https://apps.brookhavenny.gov/Departments/General-Services/Purchasing/Bids-and-RFPs</vt:lpwstr>
      </vt:variant>
      <vt:variant>
        <vt:lpwstr/>
      </vt:variant>
      <vt:variant>
        <vt:i4>2490410</vt:i4>
      </vt:variant>
      <vt:variant>
        <vt:i4>15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2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9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6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3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0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Mike Giuffrida</cp:lastModifiedBy>
  <cp:revision>19</cp:revision>
  <cp:lastPrinted>2020-01-17T06:09:00Z</cp:lastPrinted>
  <dcterms:created xsi:type="dcterms:W3CDTF">2022-09-16T13:41:00Z</dcterms:created>
  <dcterms:modified xsi:type="dcterms:W3CDTF">2022-09-1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